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5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2"/>
        <w:gridCol w:w="1601"/>
        <w:gridCol w:w="1601"/>
      </w:tblGrid>
      <w:tr w:rsidR="00072884" w:rsidRPr="00072884" w:rsidTr="00120E30">
        <w:trPr>
          <w:tblCellSpacing w:w="0" w:type="dxa"/>
        </w:trPr>
        <w:tc>
          <w:tcPr>
            <w:tcW w:w="3099" w:type="pct"/>
            <w:vAlign w:val="center"/>
            <w:hideMark/>
          </w:tcPr>
          <w:p w:rsidR="00072884" w:rsidRPr="00072884" w:rsidRDefault="00072884" w:rsidP="00072884">
            <w:pPr>
              <w:spacing w:before="100" w:beforeAutospacing="1" w:after="100" w:afterAutospacing="1"/>
              <w:outlineLvl w:val="1"/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36"/>
                <w:szCs w:val="36"/>
              </w:rPr>
            </w:pPr>
            <w:r w:rsidRPr="00072884"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36"/>
                <w:szCs w:val="36"/>
              </w:rPr>
              <w:t>Roman Numerals</w:t>
            </w:r>
          </w:p>
        </w:tc>
        <w:tc>
          <w:tcPr>
            <w:tcW w:w="950" w:type="pct"/>
            <w:vAlign w:val="center"/>
            <w:hideMark/>
          </w:tcPr>
          <w:p w:rsidR="00072884" w:rsidRPr="00072884" w:rsidRDefault="00072884" w:rsidP="00072884">
            <w:pPr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 </w:t>
            </w:r>
          </w:p>
        </w:tc>
        <w:tc>
          <w:tcPr>
            <w:tcW w:w="950" w:type="pct"/>
            <w:vAlign w:val="center"/>
            <w:hideMark/>
          </w:tcPr>
          <w:p w:rsidR="00072884" w:rsidRPr="00072884" w:rsidRDefault="00072884" w:rsidP="00072884">
            <w:pPr>
              <w:jc w:val="right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</w:p>
        </w:tc>
      </w:tr>
      <w:tr w:rsidR="00072884" w:rsidRPr="00072884">
        <w:trPr>
          <w:tblCellSpacing w:w="0" w:type="dxa"/>
        </w:trPr>
        <w:tc>
          <w:tcPr>
            <w:tcW w:w="0" w:type="auto"/>
            <w:gridSpan w:val="3"/>
            <w:vAlign w:val="center"/>
            <w:hideMark/>
          </w:tcPr>
          <w:p w:rsidR="00072884" w:rsidRPr="00072884" w:rsidRDefault="00072884" w:rsidP="00120E30">
            <w:pPr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noProof/>
                <w:color w:val="333333"/>
                <w:sz w:val="21"/>
                <w:szCs w:val="21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-916940</wp:posOffset>
                  </wp:positionH>
                  <wp:positionV relativeFrom="paragraph">
                    <wp:posOffset>-3175</wp:posOffset>
                  </wp:positionV>
                  <wp:extent cx="891540" cy="891540"/>
                  <wp:effectExtent l="0" t="0" r="3810" b="3810"/>
                  <wp:wrapTight wrapText="bothSides">
                    <wp:wrapPolygon edited="0">
                      <wp:start x="7846" y="0"/>
                      <wp:lineTo x="5538" y="462"/>
                      <wp:lineTo x="0" y="5538"/>
                      <wp:lineTo x="0" y="16154"/>
                      <wp:lineTo x="6000" y="21231"/>
                      <wp:lineTo x="7385" y="21231"/>
                      <wp:lineTo x="14308" y="21231"/>
                      <wp:lineTo x="15692" y="21231"/>
                      <wp:lineTo x="21231" y="16154"/>
                      <wp:lineTo x="21231" y="5538"/>
                      <wp:lineTo x="16154" y="462"/>
                      <wp:lineTo x="13385" y="0"/>
                      <wp:lineTo x="7846" y="0"/>
                    </wp:wrapPolygon>
                  </wp:wrapTight>
                  <wp:docPr id="2" name="Picture 2" descr="Roman Numerals, Cl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Roman Numerals, Cl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1540" cy="891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72884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You can guess from their name that </w:t>
            </w:r>
            <w:r w:rsidRPr="00072884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>Roman Numerals</w:t>
            </w:r>
            <w:r w:rsidRPr="00072884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 originated in ancient Rome. They were created as a simple means of counting in which certain letters are given values as numerals (a numeral is a written symbol referring to a number). The original system of Roman Numerals was modified during the Middle Ages and is the system we still use today.</w:t>
            </w:r>
          </w:p>
          <w:p w:rsidR="00072884" w:rsidRPr="00072884" w:rsidRDefault="00072884" w:rsidP="00072884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Seven letters form the basis of Roman Numerals. Each letter stands for a number as shown here.</w:t>
            </w:r>
          </w:p>
          <w:tbl>
            <w:tblPr>
              <w:tblpPr w:leftFromText="180" w:rightFromText="180" w:vertAnchor="text" w:horzAnchor="page" w:tblpX="2293" w:tblpY="-174"/>
              <w:tblOverlap w:val="never"/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79"/>
              <w:gridCol w:w="771"/>
            </w:tblGrid>
            <w:tr w:rsidR="00120E30" w:rsidRPr="00072884" w:rsidTr="00120E3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120E30" w:rsidRPr="00072884" w:rsidRDefault="00120E30" w:rsidP="00120E30">
                  <w:pPr>
                    <w:spacing w:after="150"/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072884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I = 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20E30" w:rsidRPr="00072884" w:rsidRDefault="00120E30" w:rsidP="00120E30">
                  <w:pPr>
                    <w:spacing w:after="150"/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072884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V = 5</w:t>
                  </w:r>
                </w:p>
              </w:tc>
            </w:tr>
            <w:tr w:rsidR="00120E30" w:rsidRPr="00072884" w:rsidTr="00120E3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120E30" w:rsidRPr="00072884" w:rsidRDefault="00120E30" w:rsidP="00120E30">
                  <w:pPr>
                    <w:spacing w:after="150"/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072884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X = 1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20E30" w:rsidRPr="00072884" w:rsidRDefault="00120E30" w:rsidP="00120E30">
                  <w:pPr>
                    <w:spacing w:after="150"/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072884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L = 50</w:t>
                  </w:r>
                </w:p>
              </w:tc>
            </w:tr>
            <w:tr w:rsidR="00120E30" w:rsidRPr="00072884" w:rsidTr="00120E3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120E30" w:rsidRPr="00072884" w:rsidRDefault="00120E30" w:rsidP="00120E30">
                  <w:pPr>
                    <w:spacing w:after="150"/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072884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C = 1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20E30" w:rsidRPr="00072884" w:rsidRDefault="00120E30" w:rsidP="00120E30">
                  <w:pPr>
                    <w:spacing w:after="150"/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072884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D = 500</w:t>
                  </w:r>
                </w:p>
              </w:tc>
            </w:tr>
            <w:tr w:rsidR="00120E30" w:rsidRPr="00072884" w:rsidTr="00120E3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120E30" w:rsidRPr="00072884" w:rsidRDefault="00120E30" w:rsidP="00120E30">
                  <w:pPr>
                    <w:spacing w:after="150"/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072884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M = 1,0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120E30" w:rsidRPr="00072884" w:rsidRDefault="00120E30" w:rsidP="00120E30">
                  <w:pPr>
                    <w:spacing w:after="150"/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</w:p>
              </w:tc>
            </w:tr>
          </w:tbl>
          <w:p w:rsidR="00072884" w:rsidRPr="00072884" w:rsidRDefault="00072884" w:rsidP="00072884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>ROMAN NUMERALS</w:t>
            </w:r>
          </w:p>
          <w:p w:rsidR="00120E30" w:rsidRDefault="00120E30" w:rsidP="00072884">
            <w:pPr>
              <w:spacing w:before="100" w:beforeAutospacing="1" w:after="100" w:afterAutospacing="1"/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</w:pPr>
          </w:p>
          <w:p w:rsidR="00120E30" w:rsidRDefault="00120E30" w:rsidP="00072884">
            <w:pPr>
              <w:spacing w:before="100" w:beforeAutospacing="1" w:after="100" w:afterAutospacing="1"/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</w:pPr>
          </w:p>
          <w:p w:rsidR="00072884" w:rsidRPr="00072884" w:rsidRDefault="00072884" w:rsidP="00072884">
            <w:pPr>
              <w:spacing w:before="100" w:beforeAutospacing="1" w:after="100" w:afterAutospacing="1"/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</w:pPr>
            <w:r w:rsidRPr="00072884"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  <w:t>Reading and Writing Roman Numerals</w:t>
            </w:r>
          </w:p>
          <w:p w:rsidR="00072884" w:rsidRPr="00072884" w:rsidRDefault="00072884" w:rsidP="00072884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Numbers are represented by combining the letters shown above. There are several rules to follow.</w:t>
            </w:r>
          </w:p>
          <w:p w:rsidR="00072884" w:rsidRPr="00072884" w:rsidRDefault="00072884" w:rsidP="00072884">
            <w:pPr>
              <w:numPr>
                <w:ilvl w:val="0"/>
                <w:numId w:val="1"/>
              </w:numPr>
              <w:spacing w:before="100" w:beforeAutospacing="1" w:after="100" w:afterAutospacing="1" w:line="40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b/>
                <w:bCs/>
                <w:color w:val="333333"/>
                <w:sz w:val="21"/>
                <w:szCs w:val="21"/>
              </w:rPr>
              <w:t>If one or more letters are placed after another letter of greater value, add that amount.</w:t>
            </w: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 xml:space="preserve"> </w:t>
            </w:r>
          </w:p>
          <w:p w:rsidR="00072884" w:rsidRPr="00072884" w:rsidRDefault="00072884" w:rsidP="00072884">
            <w:pPr>
              <w:spacing w:beforeAutospacing="1" w:afterAutospacing="1" w:line="405" w:lineRule="atLeast"/>
              <w:ind w:left="117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VI = 6 (5 + 1 = 6)</w:t>
            </w: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br/>
              <w:t>XXVII = 27 (10 + 10 + 5 + 1 + 1 = 27)</w:t>
            </w: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br/>
              <w:t>MDC = 1,600 (1,000 + 500 + 100 = 1,600)</w:t>
            </w:r>
          </w:p>
          <w:p w:rsidR="00072884" w:rsidRPr="00072884" w:rsidRDefault="00072884" w:rsidP="00072884">
            <w:pPr>
              <w:numPr>
                <w:ilvl w:val="0"/>
                <w:numId w:val="1"/>
              </w:numPr>
              <w:spacing w:before="100" w:beforeAutospacing="1" w:after="100" w:afterAutospacing="1" w:line="40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b/>
                <w:bCs/>
                <w:color w:val="333333"/>
                <w:sz w:val="21"/>
                <w:szCs w:val="21"/>
              </w:rPr>
              <w:t>A letter cannot be repeated more than three times.</w:t>
            </w: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 xml:space="preserve"> </w:t>
            </w:r>
          </w:p>
          <w:p w:rsidR="00072884" w:rsidRPr="00072884" w:rsidRDefault="00072884" w:rsidP="00072884">
            <w:pPr>
              <w:spacing w:beforeAutospacing="1" w:afterAutospacing="1" w:line="405" w:lineRule="atLeast"/>
              <w:ind w:left="117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30 = XXX (10 + 10 + 10 = 30)</w:t>
            </w: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br/>
              <w:t>40 = XL (50 - 10 = 40) You cannot write 40 as XXXX.</w:t>
            </w:r>
          </w:p>
          <w:p w:rsidR="00072884" w:rsidRPr="00072884" w:rsidRDefault="00072884" w:rsidP="00072884">
            <w:pPr>
              <w:numPr>
                <w:ilvl w:val="0"/>
                <w:numId w:val="1"/>
              </w:numPr>
              <w:spacing w:before="100" w:beforeAutospacing="1" w:after="100" w:afterAutospacing="1" w:line="40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b/>
                <w:bCs/>
                <w:color w:val="333333"/>
                <w:sz w:val="21"/>
                <w:szCs w:val="21"/>
              </w:rPr>
              <w:t>If a letter is placed before another letter of greater value, subtract that amount.</w:t>
            </w: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 xml:space="preserve"> </w:t>
            </w:r>
          </w:p>
          <w:p w:rsidR="00072884" w:rsidRDefault="00072884" w:rsidP="00072884">
            <w:pPr>
              <w:spacing w:beforeAutospacing="1" w:afterAutospacing="1" w:line="405" w:lineRule="atLeast"/>
              <w:ind w:left="117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IX = 9 (10 - 1 = 9)</w:t>
            </w: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br/>
              <w:t>XL = 40 (50 - 10 = 40)</w:t>
            </w: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br/>
              <w:t>CML = 950 (900 + 50 = 950)</w:t>
            </w:r>
          </w:p>
          <w:p w:rsidR="00120E30" w:rsidRPr="00072884" w:rsidRDefault="00120E30" w:rsidP="00072884">
            <w:pPr>
              <w:spacing w:beforeAutospacing="1" w:afterAutospacing="1" w:line="405" w:lineRule="atLeast"/>
              <w:ind w:left="117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</w:p>
          <w:p w:rsidR="00072884" w:rsidRPr="00072884" w:rsidRDefault="00072884" w:rsidP="00072884">
            <w:pPr>
              <w:numPr>
                <w:ilvl w:val="0"/>
                <w:numId w:val="1"/>
              </w:numPr>
              <w:spacing w:before="100" w:beforeAutospacing="1" w:after="100" w:afterAutospacing="1" w:line="40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b/>
                <w:bCs/>
                <w:color w:val="333333"/>
                <w:sz w:val="21"/>
                <w:szCs w:val="21"/>
              </w:rPr>
              <w:lastRenderedPageBreak/>
              <w:t>You can only subtract powers of 10 (I, X, C).</w:t>
            </w: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 xml:space="preserve"> </w:t>
            </w:r>
          </w:p>
          <w:p w:rsidR="00072884" w:rsidRPr="00072884" w:rsidRDefault="00072884" w:rsidP="00072884">
            <w:pPr>
              <w:spacing w:beforeAutospacing="1" w:afterAutospacing="1" w:line="405" w:lineRule="atLeast"/>
              <w:ind w:left="117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95 = XCV (100 - 10 + 5 = 95)</w:t>
            </w: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br/>
              <w:t>You cannot write 95 as VC because V is not a power of 10.</w:t>
            </w:r>
          </w:p>
          <w:p w:rsidR="00072884" w:rsidRPr="00072884" w:rsidRDefault="00072884" w:rsidP="00072884">
            <w:pPr>
              <w:numPr>
                <w:ilvl w:val="0"/>
                <w:numId w:val="1"/>
              </w:numPr>
              <w:spacing w:before="100" w:beforeAutospacing="1" w:after="100" w:afterAutospacing="1" w:line="40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b/>
                <w:bCs/>
                <w:color w:val="333333"/>
                <w:sz w:val="21"/>
                <w:szCs w:val="21"/>
              </w:rPr>
              <w:t>You cannot subtract more than one number from another number.</w:t>
            </w: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 xml:space="preserve"> </w:t>
            </w:r>
          </w:p>
          <w:p w:rsidR="00072884" w:rsidRPr="00072884" w:rsidRDefault="00072884" w:rsidP="00072884">
            <w:pPr>
              <w:spacing w:beforeAutospacing="1" w:afterAutospacing="1" w:line="405" w:lineRule="atLeast"/>
              <w:ind w:left="117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18 = XVIII (10 + 5 + 1 + 1 + 1 = 18)</w:t>
            </w: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br/>
              <w:t>You cannot write 18 as IIXX.</w:t>
            </w:r>
          </w:p>
          <w:p w:rsidR="00072884" w:rsidRPr="00072884" w:rsidRDefault="00072884" w:rsidP="00072884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By the way, there is no zero in the system of Roman Numerals.</w:t>
            </w:r>
          </w:p>
          <w:p w:rsidR="00072884" w:rsidRPr="00072884" w:rsidRDefault="00072884" w:rsidP="00072884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>This is all pretty complicated. Why should you even bother learning about Roman Numerals?</w:t>
            </w:r>
          </w:p>
          <w:p w:rsidR="00072884" w:rsidRPr="00072884" w:rsidRDefault="00072884" w:rsidP="00072884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You will find that Roman Numerals are used all around you. Here are just some of the ways they are used today:</w:t>
            </w:r>
          </w:p>
          <w:p w:rsidR="00072884" w:rsidRPr="00072884" w:rsidRDefault="00072884" w:rsidP="00072884">
            <w:pPr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noProof/>
                <w:color w:val="333333"/>
                <w:sz w:val="21"/>
                <w:szCs w:val="21"/>
              </w:rPr>
              <w:drawing>
                <wp:inline distT="0" distB="0" distL="0" distR="0">
                  <wp:extent cx="784860" cy="639661"/>
                  <wp:effectExtent l="0" t="0" r="0" b="8255"/>
                  <wp:docPr id="1" name="Picture 1" descr="Roman Numerals, Super Bowl XLI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Roman Numerals, Super Bowl XLI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1662" cy="653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72884" w:rsidRPr="00072884" w:rsidRDefault="00072884" w:rsidP="00072884">
            <w:pPr>
              <w:numPr>
                <w:ilvl w:val="0"/>
                <w:numId w:val="2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They are used in outlines.</w:t>
            </w:r>
          </w:p>
          <w:p w:rsidR="00072884" w:rsidRPr="00072884" w:rsidRDefault="00072884" w:rsidP="00072884">
            <w:pPr>
              <w:numPr>
                <w:ilvl w:val="0"/>
                <w:numId w:val="2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They are used on the faces of clocks and watches.</w:t>
            </w:r>
          </w:p>
          <w:p w:rsidR="00072884" w:rsidRPr="00072884" w:rsidRDefault="00072884" w:rsidP="00072884">
            <w:pPr>
              <w:numPr>
                <w:ilvl w:val="0"/>
                <w:numId w:val="2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They are used to number pages that come before the main pages of a book.</w:t>
            </w:r>
          </w:p>
          <w:p w:rsidR="00072884" w:rsidRPr="00072884" w:rsidRDefault="00072884" w:rsidP="00072884">
            <w:pPr>
              <w:numPr>
                <w:ilvl w:val="0"/>
                <w:numId w:val="2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They are used to identify kings and queens (Henry VIII of England).</w:t>
            </w:r>
          </w:p>
          <w:p w:rsidR="00072884" w:rsidRPr="00072884" w:rsidRDefault="00072884" w:rsidP="00072884">
            <w:pPr>
              <w:numPr>
                <w:ilvl w:val="0"/>
                <w:numId w:val="2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They are used to identify sporting events (The New York Giants won Super Bowl XLII).</w:t>
            </w:r>
          </w:p>
          <w:p w:rsidR="00072884" w:rsidRPr="00072884" w:rsidRDefault="00072884" w:rsidP="00072884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072884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>Roman Numerals were created long ago. They are still with us today.</w:t>
            </w:r>
          </w:p>
        </w:tc>
      </w:tr>
    </w:tbl>
    <w:p w:rsidR="00685ADC" w:rsidRDefault="00685ADC">
      <w:bookmarkStart w:id="0" w:name="_GoBack"/>
      <w:bookmarkEnd w:id="0"/>
    </w:p>
    <w:sectPr w:rsidR="00685ADC" w:rsidSect="00120E30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0E30" w:rsidRDefault="00120E30" w:rsidP="00120E30">
      <w:r>
        <w:separator/>
      </w:r>
    </w:p>
  </w:endnote>
  <w:endnote w:type="continuationSeparator" w:id="0">
    <w:p w:rsidR="00120E30" w:rsidRDefault="00120E30" w:rsidP="00120E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yriad Pro">
    <w:altName w:val="Times New Roman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0E30" w:rsidRDefault="00120E30" w:rsidP="00120E30">
    <w:pPr>
      <w:pStyle w:val="Footer"/>
      <w:jc w:val="center"/>
    </w:pPr>
    <w:r w:rsidRPr="00BE68BA">
      <w:rPr>
        <w:caps/>
      </w:rPr>
      <w:t>http://www.how-to-study.com/study-skills-articles/math-study-skills.a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0E30" w:rsidRDefault="00120E30" w:rsidP="00120E30">
      <w:r>
        <w:separator/>
      </w:r>
    </w:p>
  </w:footnote>
  <w:footnote w:type="continuationSeparator" w:id="0">
    <w:p w:rsidR="00120E30" w:rsidRDefault="00120E30" w:rsidP="00120E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CD503C"/>
    <w:multiLevelType w:val="multilevel"/>
    <w:tmpl w:val="B7A48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21A22F8"/>
    <w:multiLevelType w:val="multilevel"/>
    <w:tmpl w:val="8B62D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sLQwsrA0NTA2NzdS0lEKTi0uzszPAykwrAUABIK0FSwAAAA="/>
  </w:docVars>
  <w:rsids>
    <w:rsidRoot w:val="00072884"/>
    <w:rsid w:val="00072884"/>
    <w:rsid w:val="00120E30"/>
    <w:rsid w:val="00685ADC"/>
    <w:rsid w:val="00755267"/>
    <w:rsid w:val="00BE6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EA8865-AD56-4E31-8948-2BC06A1CB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7288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20E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0E30"/>
  </w:style>
  <w:style w:type="paragraph" w:styleId="Footer">
    <w:name w:val="footer"/>
    <w:basedOn w:val="Normal"/>
    <w:link w:val="FooterChar"/>
    <w:uiPriority w:val="99"/>
    <w:unhideWhenUsed/>
    <w:rsid w:val="00120E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0E30"/>
  </w:style>
  <w:style w:type="character" w:styleId="Hyperlink">
    <w:name w:val="Hyperlink"/>
    <w:basedOn w:val="DefaultParagraphFont"/>
    <w:uiPriority w:val="99"/>
    <w:unhideWhenUsed/>
    <w:rsid w:val="00120E3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52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4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74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55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4237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96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501433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4719084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6330210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5412358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1958223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trick Henry Community College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d, Carol</dc:creator>
  <cp:keywords/>
  <dc:description/>
  <cp:lastModifiedBy>Amanda Broome</cp:lastModifiedBy>
  <cp:revision>4</cp:revision>
  <dcterms:created xsi:type="dcterms:W3CDTF">2016-08-09T18:02:00Z</dcterms:created>
  <dcterms:modified xsi:type="dcterms:W3CDTF">2018-06-20T17:37:00Z</dcterms:modified>
</cp:coreProperties>
</file>